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AB38" w14:textId="77777777"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14:paraId="7CC965A5" w14:textId="77777777"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14:paraId="554D7722" w14:textId="77777777"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14:paraId="17E02780" w14:textId="77777777"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14:paraId="0D580C4E" w14:textId="77777777"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e][</w:t>
      </w:r>
      <w:proofErr w:type="gramStart"/>
      <w:r>
        <w:rPr>
          <w:sz w:val="22"/>
          <w:szCs w:val="22"/>
        </w:rPr>
        <w:t>625][</w:t>
      </w:r>
      <w:proofErr w:type="gramEnd"/>
      <w:r>
        <w:rPr>
          <w:sz w:val="22"/>
          <w:szCs w:val="22"/>
        </w:rPr>
        <w:t>POS] Agenda item 6.3.2 (CATT)</w:t>
      </w:r>
    </w:p>
    <w:bookmarkEnd w:id="0"/>
    <w:p w14:paraId="05DCC5A9" w14:textId="77777777"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01979627" w14:textId="77777777" w:rsidR="008575FB" w:rsidRDefault="006476C3">
      <w:pPr>
        <w:pStyle w:val="Heading1"/>
      </w:pPr>
      <w:r>
        <w:t>Introduction</w:t>
      </w:r>
    </w:p>
    <w:p w14:paraId="2F67FAA9" w14:textId="77777777"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14:paraId="4307EA7B" w14:textId="77777777"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 w14:paraId="7C691589" w14:textId="77777777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BB41CC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7E77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D73DC3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 w14:paraId="667B3CD3" w14:textId="77777777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66C35B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555437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Correction on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srs-PosResourceIdList</w:t>
            </w:r>
            <w:proofErr w:type="spellEnd"/>
            <w:r>
              <w:rPr>
                <w:rFonts w:cs="Arial"/>
                <w:sz w:val="16"/>
                <w:szCs w:val="16"/>
                <w:lang w:val="en-US" w:eastAsia="en-US"/>
              </w:rPr>
              <w:t xml:space="preserve">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8CBEA9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Huawei,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HiSilicon</w:t>
            </w:r>
            <w:proofErr w:type="spellEnd"/>
          </w:p>
        </w:tc>
      </w:tr>
    </w:tbl>
    <w:p w14:paraId="20D945EB" w14:textId="77777777" w:rsidR="008575FB" w:rsidRDefault="008575FB">
      <w:pPr>
        <w:rPr>
          <w:rFonts w:ascii="Calibri" w:hAnsi="Calibri"/>
          <w:lang w:eastAsia="en-US"/>
        </w:rPr>
      </w:pPr>
    </w:p>
    <w:p w14:paraId="4A5C04FD" w14:textId="77777777"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SimSun" w:cs="Arial"/>
          <w:b/>
          <w:bCs/>
          <w:sz w:val="22"/>
          <w:szCs w:val="22"/>
          <w:lang w:val="sv-SE" w:eastAsia="en-US"/>
        </w:rPr>
      </w:pPr>
      <w:r>
        <w:rPr>
          <w:rFonts w:ascii="Wingdings" w:eastAsia="SimSun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SimSun" w:hAnsi="Times New Roman"/>
          <w:sz w:val="14"/>
          <w:szCs w:val="14"/>
          <w:lang w:val="sv-SE" w:eastAsia="en-US"/>
        </w:rPr>
        <w:t xml:space="preserve"> </w:t>
      </w:r>
      <w:r>
        <w:rPr>
          <w:rFonts w:eastAsia="SimSun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14:paraId="473835B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Scope: Treat documents R2-2202407 and R2-2202596 and conclude on the CRs.</w:t>
      </w:r>
    </w:p>
    <w:p w14:paraId="5271F5E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Intended outcome: Agreed CRs (without CB)</w:t>
      </w:r>
    </w:p>
    <w:p w14:paraId="78F3E793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Deadline:  Wednesday 2022-03-02 1000 UTC</w:t>
      </w:r>
    </w:p>
    <w:p w14:paraId="4007DCE0" w14:textId="77777777" w:rsidR="008575FB" w:rsidRDefault="008575FB"/>
    <w:p w14:paraId="08B15B90" w14:textId="77777777" w:rsidR="008575FB" w:rsidRDefault="006476C3">
      <w:pPr>
        <w:pStyle w:val="Heading1"/>
      </w:pPr>
      <w:r>
        <w:tab/>
      </w:r>
      <w:r>
        <w:rPr>
          <w:lang w:eastAsia="ko-KR"/>
        </w:rPr>
        <w:t>Contact Information</w:t>
      </w:r>
    </w:p>
    <w:p w14:paraId="17126327" w14:textId="77777777" w:rsidR="008575FB" w:rsidRDefault="008575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 w14:paraId="3E046F0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9FB7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136F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 w14:paraId="36737B7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3F7F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C594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 w14:paraId="3E736FC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164B" w14:textId="77777777"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E61B" w14:textId="77777777"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 w14:paraId="2F19E36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FFB3" w14:textId="77777777"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65E5" w14:textId="77777777"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 w14:paraId="73637BA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A3E8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C070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 w14:paraId="72C947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9B8A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E50F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 w14:paraId="1C5008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EED3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DCA9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 w14:paraId="273D7B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61D3" w14:textId="43784519" w:rsidR="008575FB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C3CD" w14:textId="6BB44D69" w:rsidR="008575FB" w:rsidRPr="00C22BD5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sirotkin@apple.com</w:t>
            </w:r>
          </w:p>
        </w:tc>
      </w:tr>
      <w:tr w:rsidR="008575FB" w14:paraId="4CEBDC1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13EB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0DCB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2630474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4DA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E8F2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105D7DD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836C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94E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22C7B31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A12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65A1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14:paraId="622F79BC" w14:textId="77777777" w:rsidR="008575FB" w:rsidRDefault="008575FB"/>
    <w:p w14:paraId="525E1A75" w14:textId="77777777" w:rsidR="008575FB" w:rsidRDefault="008575FB"/>
    <w:p w14:paraId="7F29C953" w14:textId="77777777" w:rsidR="008575FB" w:rsidRDefault="006476C3">
      <w:pPr>
        <w:pStyle w:val="Heading1"/>
      </w:pPr>
      <w:r>
        <w:t>Discussion</w:t>
      </w:r>
    </w:p>
    <w:p w14:paraId="011D78A8" w14:textId="77777777" w:rsidR="008575FB" w:rsidRDefault="006476C3">
      <w:pPr>
        <w:pStyle w:val="Heading2"/>
      </w:pPr>
      <w:r>
        <w:t>R2-2202407</w:t>
      </w:r>
      <w:r>
        <w:tab/>
        <w:t>Corrections on the description of maxNrofSRS-PosResources-1-r16</w:t>
      </w:r>
    </w:p>
    <w:p w14:paraId="62AA701D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However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14:paraId="3F9BF362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lastRenderedPageBreak/>
        <w:t>So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46F40EC6" w14:textId="77777777">
        <w:tc>
          <w:tcPr>
            <w:tcW w:w="9747" w:type="dxa"/>
          </w:tcPr>
          <w:p w14:paraId="5CD4DCA7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INTEGER ::=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14:paraId="6D21DBA4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14:paraId="1BE7A6DC" w14:textId="77777777" w:rsidR="008575FB" w:rsidRDefault="008575FB">
      <w:pPr>
        <w:rPr>
          <w:rFonts w:eastAsiaTheme="minorEastAsia"/>
        </w:rPr>
      </w:pPr>
    </w:p>
    <w:p w14:paraId="20F9131A" w14:textId="77777777"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0930848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5E835F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AE28C75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0334024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6FFB924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6558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B82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CD6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0BEC284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27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F29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5EE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1F8E6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278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581D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2F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445026F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C15C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CC4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752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It is a minor issue so it can be merged with</w:t>
            </w:r>
            <w:r w:rsidRPr="00C22BD5">
              <w:rPr>
                <w:lang w:val="en-US"/>
              </w:rPr>
              <w:t xml:space="preserve"> </w:t>
            </w:r>
            <w:r>
              <w:rPr>
                <w:lang w:val="de-DE"/>
              </w:rPr>
              <w:t>the CR R2-2202596.</w:t>
            </w:r>
          </w:p>
        </w:tc>
      </w:tr>
      <w:tr w:rsidR="008575FB" w14:paraId="41175780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755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D570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F80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F11B09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B3AD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B615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3359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62B3852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0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4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9D9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D1918E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D8FA" w14:textId="74D0BC6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DF3" w14:textId="17C20F8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6C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1B8EC7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B53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977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9C8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CAE561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648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94A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E60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F8DB36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598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2C24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F5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1958031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B5F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762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985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5C703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3C20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35E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B0B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0F498F67" w14:textId="77777777" w:rsidR="008575FB" w:rsidRDefault="008575FB"/>
    <w:p w14:paraId="140F1659" w14:textId="77777777" w:rsidR="008575FB" w:rsidRDefault="006476C3">
      <w:pPr>
        <w:pStyle w:val="Heading2"/>
      </w:pPr>
      <w:r>
        <w:t>R2-2202596</w:t>
      </w:r>
      <w:r>
        <w:tab/>
        <w:t xml:space="preserve">Correction on </w:t>
      </w:r>
      <w:proofErr w:type="spellStart"/>
      <w:r>
        <w:t>srs-PosResourceIdList</w:t>
      </w:r>
      <w:proofErr w:type="spellEnd"/>
      <w:r>
        <w:t xml:space="preserve"> in RRC </w:t>
      </w:r>
    </w:p>
    <w:p w14:paraId="21D90317" w14:textId="77777777"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 xml:space="preserve">he field description of </w:t>
      </w:r>
      <w:proofErr w:type="spellStart"/>
      <w:r>
        <w:rPr>
          <w:rFonts w:cs="Arial"/>
          <w:lang w:val="en-US"/>
        </w:rPr>
        <w:t>srs-ResourceIdList</w:t>
      </w:r>
      <w:proofErr w:type="spellEnd"/>
      <w:r>
        <w:rPr>
          <w:rFonts w:cs="Arial"/>
          <w:lang w:val="en-US"/>
        </w:rPr>
        <w:t xml:space="preserve"> and </w:t>
      </w:r>
      <w:proofErr w:type="spellStart"/>
      <w:r>
        <w:rPr>
          <w:rFonts w:cs="Arial"/>
          <w:lang w:val="en-US"/>
        </w:rPr>
        <w:t>srs-PosResourceIdList</w:t>
      </w:r>
      <w:proofErr w:type="spellEnd"/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14:paraId="1D584A05" w14:textId="77777777" w:rsidR="008575FB" w:rsidRDefault="006476C3">
      <w:r>
        <w:t>A part of CR is shown below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3C72F773" w14:textId="77777777">
        <w:tc>
          <w:tcPr>
            <w:tcW w:w="9639" w:type="dxa"/>
          </w:tcPr>
          <w:p w14:paraId="5F1C724A" w14:textId="77777777"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proofErr w:type="spellStart"/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r>
              <w:rPr>
                <w:rFonts w:cs="Arial"/>
                <w:b/>
                <w:i/>
                <w:sz w:val="18"/>
                <w:szCs w:val="22"/>
              </w:rPr>
              <w:t xml:space="preserve">, </w:t>
            </w:r>
            <w:proofErr w:type="spellStart"/>
            <w:r>
              <w:rPr>
                <w:rFonts w:cs="Arial"/>
                <w:b/>
                <w:i/>
                <w:sz w:val="18"/>
                <w:szCs w:val="22"/>
              </w:rPr>
              <w:t>srs-PosResourceIdList</w:t>
            </w:r>
            <w:proofErr w:type="spellEnd"/>
          </w:p>
          <w:p w14:paraId="61595DDE" w14:textId="77777777"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</w:t>
            </w:r>
            <w:proofErr w:type="spellStart"/>
            <w:r>
              <w:rPr>
                <w:rFonts w:cs="Arial"/>
                <w:sz w:val="18"/>
                <w:szCs w:val="22"/>
              </w:rPr>
              <w:t>PosResource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14:paraId="218BBC8A" w14:textId="77777777" w:rsidR="008575FB" w:rsidRDefault="008575FB">
      <w:pPr>
        <w:rPr>
          <w:rFonts w:eastAsiaTheme="minorEastAsia"/>
        </w:rPr>
      </w:pPr>
    </w:p>
    <w:p w14:paraId="08CCB1BC" w14:textId="77777777"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3756145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FCB243B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39C859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C7BACE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2470F26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9E47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04F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B5FA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45FE7C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A7FF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329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F75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05B307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6EA1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D127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CDF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9382EEE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8A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298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0A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7A75F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5618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DDD1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619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0AB166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AC2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6F86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2041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515D6CE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ED9" w14:textId="0F3DDEC3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C978" w14:textId="2A310849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3E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F9B06E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7FF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EAB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124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68679C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9E9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7A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B1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FB2E9F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9883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D5E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992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C2E350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CA0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0B3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12C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B61BA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900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579C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AC2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D7D2F56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943B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8EF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C3B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168DAB85" w14:textId="77777777" w:rsidR="008575FB" w:rsidRDefault="008575FB"/>
    <w:p w14:paraId="53F9C669" w14:textId="77777777" w:rsidR="008575FB" w:rsidRDefault="006476C3">
      <w:pPr>
        <w:pStyle w:val="Heading1"/>
      </w:pPr>
      <w:r>
        <w:lastRenderedPageBreak/>
        <w:t>Conclusion</w:t>
      </w:r>
    </w:p>
    <w:p w14:paraId="303D93B8" w14:textId="77777777" w:rsidR="008575FB" w:rsidRDefault="006476C3">
      <w:pPr>
        <w:pStyle w:val="BodyText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14:paraId="4558D10F" w14:textId="77777777" w:rsidR="008575FB" w:rsidRDefault="006476C3">
      <w:pPr>
        <w:rPr>
          <w:rFonts w:eastAsiaTheme="minorEastAsia"/>
        </w:rPr>
      </w:pPr>
      <w:r>
        <w:rPr>
          <w:rFonts w:eastAsiaTheme="minorEastAsia" w:hint="eastAsia"/>
          <w:highlight w:val="yellow"/>
        </w:rPr>
        <w:t>TBD</w:t>
      </w:r>
    </w:p>
    <w:p w14:paraId="7B5916C5" w14:textId="77777777" w:rsidR="008575FB" w:rsidRDefault="008575FB"/>
    <w:p w14:paraId="23CB7A1B" w14:textId="77777777" w:rsidR="008575FB" w:rsidRDefault="006476C3">
      <w:pPr>
        <w:pStyle w:val="Heading1"/>
      </w:pPr>
      <w:bookmarkStart w:id="15" w:name="_In-sequence_SDU_delivery"/>
      <w:bookmarkEnd w:id="15"/>
      <w:r>
        <w:t>References</w:t>
      </w:r>
    </w:p>
    <w:p w14:paraId="50181F12" w14:textId="77777777"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14:paraId="486CD765" w14:textId="77777777"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 xml:space="preserve">Correction on </w:t>
      </w:r>
      <w:proofErr w:type="spellStart"/>
      <w:r>
        <w:t>srs-PosResourceIdList</w:t>
      </w:r>
      <w:proofErr w:type="spellEnd"/>
      <w:r>
        <w:t xml:space="preserve"> in RRC</w:t>
      </w:r>
      <w:r>
        <w:tab/>
        <w:t xml:space="preserve">Huawei, </w:t>
      </w:r>
      <w:proofErr w:type="spellStart"/>
      <w:r>
        <w:t>HiSilicon</w:t>
      </w:r>
      <w:proofErr w:type="spellEnd"/>
    </w:p>
    <w:p w14:paraId="12902013" w14:textId="77777777"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4BE45" w14:textId="77777777" w:rsidR="00F42969" w:rsidRDefault="00F42969">
      <w:pPr>
        <w:spacing w:after="0"/>
      </w:pPr>
      <w:r>
        <w:separator/>
      </w:r>
    </w:p>
  </w:endnote>
  <w:endnote w:type="continuationSeparator" w:id="0">
    <w:p w14:paraId="127009BE" w14:textId="77777777" w:rsidR="00F42969" w:rsidRDefault="00F429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E14A8" w14:textId="77777777" w:rsidR="008575FB" w:rsidRDefault="006476C3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97976" w14:textId="77777777" w:rsidR="00F42969" w:rsidRDefault="00F42969">
      <w:pPr>
        <w:spacing w:after="0"/>
      </w:pPr>
      <w:r>
        <w:separator/>
      </w:r>
    </w:p>
  </w:footnote>
  <w:footnote w:type="continuationSeparator" w:id="0">
    <w:p w14:paraId="7FB3D7E4" w14:textId="77777777" w:rsidR="00F42969" w:rsidRDefault="00F429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2AE67" w14:textId="77777777"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bordersDoNotSurroundHeader/>
  <w:bordersDoNotSurroundFooter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E0DCD"/>
    <w:rsid w:val="001E3BB5"/>
    <w:rsid w:val="001E3F32"/>
    <w:rsid w:val="002169D6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4482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68CD"/>
    <w:rsid w:val="0095242B"/>
    <w:rsid w:val="00955704"/>
    <w:rsid w:val="00955751"/>
    <w:rsid w:val="00991A7F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84B9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F013C8"/>
    <w:rsid w:val="00F31E9D"/>
    <w:rsid w:val="00F335D6"/>
    <w:rsid w:val="00F36C50"/>
    <w:rsid w:val="00F42969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D4B85"/>
    <w:rsid w:val="00FE3558"/>
    <w:rsid w:val="00FF122B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DF885"/>
  <w15:docId w15:val="{8962ECAA-9AD4-4BB4-BA2B-985BAC80E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Normal"/>
    <w:qFormat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Normal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4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Normal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SimSun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2</Words>
  <Characters>2809</Characters>
  <Application>Microsoft Office Word</Application>
  <DocSecurity>0</DocSecurity>
  <Lines>23</Lines>
  <Paragraphs>6</Paragraphs>
  <ScaleCrop>false</ScaleCrop>
  <Company>CATT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不方</dc:creator>
  <cp:lastModifiedBy>Apple 2</cp:lastModifiedBy>
  <cp:revision>3</cp:revision>
  <dcterms:created xsi:type="dcterms:W3CDTF">2022-02-23T13:36:00Z</dcterms:created>
  <dcterms:modified xsi:type="dcterms:W3CDTF">2022-02-23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